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r w:rsidRPr="00C64552">
        <w:rPr>
          <w:i/>
        </w:rPr>
        <w:t>TMitTB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 xml:space="preserve">into other XML documents or other formats like HTML (HyperText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r>
        <w:rPr>
          <w:b/>
        </w:rPr>
        <w:t>Scancode</w:t>
      </w:r>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i”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2A6EC63A" w14:textId="77777777" w:rsidR="003F5F65" w:rsidRPr="003F5F65" w:rsidRDefault="003F5F65" w:rsidP="003F5F65">
      <w:pPr>
        <w:spacing w:before="160"/>
        <w:rPr>
          <w:b/>
        </w:rPr>
      </w:pPr>
      <w:r w:rsidRPr="003F5F65">
        <w:rPr>
          <w:b/>
        </w:rPr>
        <w:t>From Hardware to Software</w:t>
      </w: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Kx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r w:rsidRPr="00A82A11">
        <w:rPr>
          <w:rFonts w:eastAsia="Times New Roman" w:cstheme="minorHAnsi"/>
          <w:b/>
          <w:bCs/>
          <w:color w:val="191B0E"/>
        </w:rPr>
        <w:t>FOR</w:t>
      </w:r>
      <w:r w:rsidRPr="00A82A11">
        <w:rPr>
          <w:rFonts w:eastAsia="Times New Roman" w:cstheme="minorHAnsi"/>
          <w:color w:val="191B0E"/>
        </w:rPr>
        <w:t xml:space="preserve">mula </w:t>
      </w:r>
      <w:r w:rsidRPr="00A82A11">
        <w:rPr>
          <w:rFonts w:eastAsia="Times New Roman" w:cstheme="minorHAnsi"/>
          <w:b/>
          <w:bCs/>
          <w:color w:val="191B0E"/>
        </w:rPr>
        <w:t>TRAN</w:t>
      </w:r>
      <w:r w:rsidRPr="00A82A11">
        <w:rPr>
          <w:rFonts w:eastAsia="Times New Roman" w:cstheme="minorHAnsi"/>
          <w:color w:val="191B0E"/>
        </w:rPr>
        <w:t>slation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lastRenderedPageBreak/>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Edsger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 ) calls method goo ( ). Method goo ( )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3. zoo ( )</w:t>
      </w:r>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 )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1. foo ( )</w:t>
      </w:r>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ect.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lastRenderedPageBreak/>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A package manager for downloading and installing  3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asm):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lastRenderedPageBreak/>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r>
        <w:rPr>
          <w:b/>
        </w:rPr>
        <w:t xml:space="preserve">Simula: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Look How Big and Weird Things Get With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r w:rsidRPr="00ED02DA">
        <w:rPr>
          <w:b/>
        </w:rPr>
        <w:t>Jython</w:t>
      </w:r>
      <w:r>
        <w:t>: Version of Python designed to run inside of Java</w:t>
      </w:r>
    </w:p>
    <w:p w14:paraId="2D741326" w14:textId="77777777" w:rsidR="00A4415A" w:rsidRDefault="00A4415A" w:rsidP="00A4415A">
      <w:r w:rsidRPr="00ED02DA">
        <w:rPr>
          <w:b/>
        </w:rPr>
        <w:t>IronPython</w:t>
      </w:r>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r>
        <w:rPr>
          <w:b/>
        </w:rPr>
        <w:lastRenderedPageBreak/>
        <w:t xml:space="preserve">Bikeshedding: </w:t>
      </w:r>
      <w:r>
        <w:t>arguing over things that do not matter(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start up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r>
        <w:t>.</w:t>
      </w:r>
      <w:bookmarkStart w:id="0" w:name="_GoBack"/>
      <w:bookmarkEnd w:id="0"/>
    </w:p>
    <w:p w14:paraId="1071485B" w14:textId="19796418" w:rsidR="00353440" w:rsidRPr="00353440" w:rsidRDefault="00353440" w:rsidP="00353440">
      <w:pPr>
        <w:pStyle w:val="ListParagraph"/>
        <w:numPr>
          <w:ilvl w:val="0"/>
          <w:numId w:val="10"/>
        </w:numPr>
        <w:spacing w:before="160"/>
      </w:pPr>
      <w:r w:rsidRPr="00353440">
        <w:rPr>
          <w:b/>
        </w:rPr>
        <w:t xml:space="preserve">PHP: </w:t>
      </w:r>
      <w:r>
        <w:t>Is a programming language that is commonly used for web development but can bet used as a general-purpose language.  Was created by Rasmus Lerdorf is 1994.</w:t>
      </w:r>
    </w:p>
    <w:p w14:paraId="197F1438" w14:textId="0F3904CA" w:rsidR="00353440" w:rsidRPr="00353440" w:rsidRDefault="00353440" w:rsidP="00D97589">
      <w:pPr>
        <w:pStyle w:val="ListParagraph"/>
        <w:spacing w:before="160"/>
        <w:ind w:left="1080" w:firstLine="0"/>
        <w:rPr>
          <w:b/>
        </w:rPr>
      </w:pPr>
    </w:p>
    <w:p w14:paraId="27FAB947" w14:textId="77777777" w:rsidR="003F5F65" w:rsidRPr="003F5F65" w:rsidRDefault="003F5F65" w:rsidP="003F5F65">
      <w:pPr>
        <w:spacing w:before="160"/>
        <w:rPr>
          <w:b/>
        </w:rPr>
      </w:pPr>
      <w:r w:rsidRPr="003F5F65">
        <w:rPr>
          <w:b/>
        </w:rPr>
        <w:t>Why Are There So Many Languages?</w:t>
      </w:r>
    </w:p>
    <w:p w14:paraId="58A28FCA" w14:textId="77777777" w:rsidR="003F5F65" w:rsidRPr="003F5F65" w:rsidRDefault="003F5F65" w:rsidP="003F5F65">
      <w:pPr>
        <w:spacing w:before="160"/>
        <w:rPr>
          <w:b/>
        </w:rPr>
      </w:pPr>
      <w:r w:rsidRPr="003F5F65">
        <w:rPr>
          <w:b/>
        </w:rPr>
        <w:t>The Time You Attended the Email Address Validation Meeting</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lastRenderedPageBreak/>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77777777" w:rsidR="003F5F65" w:rsidRDefault="003F5F65" w:rsidP="003F5F65">
      <w:pPr>
        <w:spacing w:before="160"/>
      </w:pPr>
      <w:r>
        <w:t>We Are Going to Ship</w:t>
      </w: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lastRenderedPageBreak/>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8"/>
  </w:num>
  <w:num w:numId="3">
    <w:abstractNumId w:val="3"/>
  </w:num>
  <w:num w:numId="4">
    <w:abstractNumId w:val="15"/>
  </w:num>
  <w:num w:numId="5">
    <w:abstractNumId w:val="1"/>
  </w:num>
  <w:num w:numId="6">
    <w:abstractNumId w:val="7"/>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9"/>
  </w:num>
  <w:num w:numId="10">
    <w:abstractNumId w:val="16"/>
  </w:num>
  <w:num w:numId="11">
    <w:abstractNumId w:val="0"/>
  </w:num>
  <w:num w:numId="12">
    <w:abstractNumId w:val="2"/>
  </w:num>
  <w:num w:numId="13">
    <w:abstractNumId w:val="11"/>
  </w:num>
  <w:num w:numId="14">
    <w:abstractNumId w:val="14"/>
  </w:num>
  <w:num w:numId="15">
    <w:abstractNumId w:val="5"/>
  </w:num>
  <w:num w:numId="16">
    <w:abstractNumId w:val="13"/>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96E78"/>
    <w:rsid w:val="009E736A"/>
    <w:rsid w:val="00A011D3"/>
    <w:rsid w:val="00A35438"/>
    <w:rsid w:val="00A4415A"/>
    <w:rsid w:val="00A82A11"/>
    <w:rsid w:val="00AC214B"/>
    <w:rsid w:val="00B223B9"/>
    <w:rsid w:val="00B55CD1"/>
    <w:rsid w:val="00B9593C"/>
    <w:rsid w:val="00C45042"/>
    <w:rsid w:val="00C64552"/>
    <w:rsid w:val="00C8771B"/>
    <w:rsid w:val="00D26F6C"/>
    <w:rsid w:val="00D615E7"/>
    <w:rsid w:val="00D9688D"/>
    <w:rsid w:val="00D97589"/>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003</Words>
  <Characters>1142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3</cp:revision>
  <dcterms:created xsi:type="dcterms:W3CDTF">2018-03-17T21:41:00Z</dcterms:created>
  <dcterms:modified xsi:type="dcterms:W3CDTF">2018-03-18T00:58:00Z</dcterms:modified>
</cp:coreProperties>
</file>